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80" w:type="dxa"/>
        <w:tblInd w:w="55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54"/>
        <w:gridCol w:w="8363"/>
        <w:gridCol w:w="763"/>
      </w:tblGrid>
      <w:tr w:rsidR="003634E8" w:rsidRPr="002C24AB" w14:paraId="6D3984B6" w14:textId="77777777" w:rsidTr="002D7B35">
        <w:trPr>
          <w:trHeight w:val="360"/>
        </w:trPr>
        <w:tc>
          <w:tcPr>
            <w:tcW w:w="97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8A2CC3" w14:textId="437EAF72" w:rsidR="003634E8" w:rsidRPr="002C24AB" w:rsidRDefault="003634E8" w:rsidP="003634E8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8"/>
                <w:szCs w:val="28"/>
                <w:u w:val="single"/>
              </w:rPr>
              <w:t>Posudek vedoucího na bakalářskou</w:t>
            </w:r>
            <w:r w:rsidRPr="002C24AB">
              <w:rPr>
                <w:b/>
                <w:bCs/>
                <w:sz w:val="28"/>
                <w:szCs w:val="28"/>
                <w:u w:val="single"/>
              </w:rPr>
              <w:t xml:space="preserve"> práci</w:t>
            </w:r>
          </w:p>
        </w:tc>
      </w:tr>
      <w:tr w:rsidR="003634E8" w:rsidRPr="002C24AB" w14:paraId="7187046B" w14:textId="77777777" w:rsidTr="00740119">
        <w:trPr>
          <w:trHeight w:val="315"/>
        </w:trPr>
        <w:tc>
          <w:tcPr>
            <w:tcW w:w="97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F05F47" w14:textId="77777777" w:rsidR="003634E8" w:rsidRDefault="003634E8" w:rsidP="00ED207B">
            <w:pPr>
              <w:rPr>
                <w:b/>
                <w:bCs/>
              </w:rPr>
            </w:pPr>
          </w:p>
          <w:p w14:paraId="412ADA33" w14:textId="22D60756" w:rsidR="003634E8" w:rsidRPr="002C24AB" w:rsidRDefault="003634E8" w:rsidP="00ED207B">
            <w:pPr>
              <w:rPr>
                <w:sz w:val="20"/>
                <w:szCs w:val="20"/>
              </w:rPr>
            </w:pPr>
            <w:r w:rsidRPr="002C24AB">
              <w:rPr>
                <w:b/>
                <w:bCs/>
              </w:rPr>
              <w:t>Autor práce:</w:t>
            </w:r>
            <w:r>
              <w:rPr>
                <w:b/>
                <w:bCs/>
              </w:rPr>
              <w:t xml:space="preserve"> </w:t>
            </w:r>
          </w:p>
        </w:tc>
      </w:tr>
      <w:tr w:rsidR="003634E8" w:rsidRPr="002C24AB" w14:paraId="399488CC" w14:textId="77777777" w:rsidTr="00A92150">
        <w:trPr>
          <w:trHeight w:val="315"/>
        </w:trPr>
        <w:tc>
          <w:tcPr>
            <w:tcW w:w="97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AC2EAA" w14:textId="77777777" w:rsidR="003634E8" w:rsidRPr="002C24AB" w:rsidRDefault="003634E8" w:rsidP="00ED207B">
            <w:pPr>
              <w:rPr>
                <w:sz w:val="20"/>
                <w:szCs w:val="20"/>
              </w:rPr>
            </w:pPr>
          </w:p>
        </w:tc>
      </w:tr>
      <w:tr w:rsidR="003634E8" w:rsidRPr="002C24AB" w14:paraId="68B3AF3C" w14:textId="77777777" w:rsidTr="00810F74">
        <w:trPr>
          <w:trHeight w:val="315"/>
        </w:trPr>
        <w:tc>
          <w:tcPr>
            <w:tcW w:w="97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6CE81F" w14:textId="0F7B598A" w:rsidR="003634E8" w:rsidRPr="002C24AB" w:rsidRDefault="003634E8" w:rsidP="00ED207B">
            <w:pPr>
              <w:rPr>
                <w:sz w:val="20"/>
                <w:szCs w:val="20"/>
              </w:rPr>
            </w:pPr>
            <w:r w:rsidRPr="002C24AB">
              <w:rPr>
                <w:b/>
                <w:bCs/>
              </w:rPr>
              <w:t>Název práce:</w:t>
            </w:r>
          </w:p>
        </w:tc>
      </w:tr>
      <w:tr w:rsidR="003634E8" w:rsidRPr="002C24AB" w14:paraId="73AC3055" w14:textId="77777777" w:rsidTr="00BA7877">
        <w:trPr>
          <w:trHeight w:val="315"/>
        </w:trPr>
        <w:tc>
          <w:tcPr>
            <w:tcW w:w="97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EE24CD" w14:textId="77777777" w:rsidR="003634E8" w:rsidRPr="002C24AB" w:rsidRDefault="003634E8" w:rsidP="00ED207B">
            <w:pPr>
              <w:rPr>
                <w:sz w:val="20"/>
                <w:szCs w:val="20"/>
              </w:rPr>
            </w:pPr>
          </w:p>
        </w:tc>
      </w:tr>
      <w:tr w:rsidR="003634E8" w:rsidRPr="002C24AB" w14:paraId="78371F7D" w14:textId="77777777" w:rsidTr="000555B4">
        <w:trPr>
          <w:trHeight w:val="315"/>
        </w:trPr>
        <w:tc>
          <w:tcPr>
            <w:tcW w:w="97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3EDA35" w14:textId="3054171E" w:rsidR="003634E8" w:rsidRPr="002C24AB" w:rsidRDefault="003634E8" w:rsidP="00ED207B">
            <w:pPr>
              <w:rPr>
                <w:sz w:val="20"/>
                <w:szCs w:val="20"/>
              </w:rPr>
            </w:pPr>
            <w:r>
              <w:rPr>
                <w:b/>
                <w:bCs/>
              </w:rPr>
              <w:t>Vedoucí práce:</w:t>
            </w:r>
          </w:p>
        </w:tc>
      </w:tr>
      <w:tr w:rsidR="003634E8" w:rsidRPr="002C24AB" w14:paraId="3D66B4D0" w14:textId="77777777" w:rsidTr="00CB47FD">
        <w:trPr>
          <w:trHeight w:val="330"/>
        </w:trPr>
        <w:tc>
          <w:tcPr>
            <w:tcW w:w="97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0DB68B" w14:textId="77777777" w:rsidR="003634E8" w:rsidRPr="002C24AB" w:rsidRDefault="003634E8" w:rsidP="00ED207B">
            <w:pPr>
              <w:rPr>
                <w:sz w:val="20"/>
                <w:szCs w:val="20"/>
              </w:rPr>
            </w:pPr>
          </w:p>
        </w:tc>
      </w:tr>
      <w:tr w:rsidR="00161E05" w:rsidRPr="00744916" w14:paraId="022CCB8F" w14:textId="77777777" w:rsidTr="00744916">
        <w:trPr>
          <w:trHeight w:hRule="exact" w:val="510"/>
        </w:trPr>
        <w:tc>
          <w:tcPr>
            <w:tcW w:w="6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83351CD" w14:textId="77777777" w:rsidR="00161E05" w:rsidRPr="00744916" w:rsidRDefault="00161E05" w:rsidP="002C24AB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744916">
              <w:rPr>
                <w:b/>
                <w:bCs/>
                <w:sz w:val="20"/>
                <w:szCs w:val="20"/>
              </w:rPr>
              <w:t>Poř</w:t>
            </w:r>
            <w:proofErr w:type="spellEnd"/>
            <w:r w:rsidRPr="00744916">
              <w:rPr>
                <w:b/>
                <w:bCs/>
                <w:sz w:val="20"/>
                <w:szCs w:val="20"/>
              </w:rPr>
              <w:t>. číslo</w:t>
            </w:r>
          </w:p>
        </w:tc>
        <w:tc>
          <w:tcPr>
            <w:tcW w:w="8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D5EED4" w14:textId="77777777" w:rsidR="00161E05" w:rsidRPr="00744916" w:rsidRDefault="00161E05" w:rsidP="00161E05">
            <w:pPr>
              <w:jc w:val="center"/>
              <w:rPr>
                <w:b/>
                <w:bCs/>
                <w:sz w:val="20"/>
                <w:szCs w:val="20"/>
              </w:rPr>
            </w:pPr>
            <w:r w:rsidRPr="00744916">
              <w:rPr>
                <w:b/>
                <w:bCs/>
                <w:sz w:val="20"/>
                <w:szCs w:val="20"/>
              </w:rPr>
              <w:t>Kritérium hodnocení</w:t>
            </w:r>
          </w:p>
        </w:tc>
        <w:tc>
          <w:tcPr>
            <w:tcW w:w="7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380E2F" w14:textId="77777777" w:rsidR="00161E05" w:rsidRPr="00744916" w:rsidRDefault="00161E05" w:rsidP="002C24AB">
            <w:pPr>
              <w:jc w:val="center"/>
              <w:rPr>
                <w:b/>
                <w:bCs/>
                <w:sz w:val="20"/>
                <w:szCs w:val="20"/>
              </w:rPr>
            </w:pPr>
            <w:r w:rsidRPr="00744916">
              <w:rPr>
                <w:b/>
                <w:bCs/>
                <w:sz w:val="20"/>
                <w:szCs w:val="20"/>
              </w:rPr>
              <w:t>Body (0-5)</w:t>
            </w:r>
          </w:p>
        </w:tc>
      </w:tr>
      <w:tr w:rsidR="00161E05" w:rsidRPr="00744916" w14:paraId="6AAD7575" w14:textId="77777777" w:rsidTr="00744916">
        <w:trPr>
          <w:trHeight w:hRule="exact" w:val="510"/>
        </w:trPr>
        <w:tc>
          <w:tcPr>
            <w:tcW w:w="6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B89D9D6" w14:textId="77777777" w:rsidR="00161E05" w:rsidRPr="00744916" w:rsidRDefault="00161E05" w:rsidP="002C24AB">
            <w:pPr>
              <w:jc w:val="center"/>
              <w:rPr>
                <w:b/>
                <w:bCs/>
                <w:sz w:val="20"/>
                <w:szCs w:val="20"/>
              </w:rPr>
            </w:pPr>
            <w:r w:rsidRPr="00744916">
              <w:rPr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8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7692A7" w14:textId="7D449D31" w:rsidR="00161E05" w:rsidRPr="00744916" w:rsidRDefault="00161E05" w:rsidP="002C24AB">
            <w:pPr>
              <w:rPr>
                <w:b/>
                <w:bCs/>
                <w:sz w:val="20"/>
                <w:szCs w:val="20"/>
              </w:rPr>
            </w:pPr>
            <w:r w:rsidRPr="00744916">
              <w:rPr>
                <w:b/>
                <w:bCs/>
                <w:sz w:val="20"/>
                <w:szCs w:val="20"/>
              </w:rPr>
              <w:t>Samostatnost v plánování a provádění experimentů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9E4EC12" w14:textId="77777777" w:rsidR="00161E05" w:rsidRPr="00EA7C6D" w:rsidRDefault="00161E05" w:rsidP="002C24AB">
            <w:pPr>
              <w:jc w:val="center"/>
            </w:pPr>
          </w:p>
        </w:tc>
      </w:tr>
      <w:tr w:rsidR="00161E05" w:rsidRPr="00744916" w14:paraId="31D4F9C8" w14:textId="77777777" w:rsidTr="00744916">
        <w:trPr>
          <w:trHeight w:hRule="exact" w:val="510"/>
        </w:trPr>
        <w:tc>
          <w:tcPr>
            <w:tcW w:w="6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B8002AA" w14:textId="77777777" w:rsidR="00161E05" w:rsidRPr="00744916" w:rsidRDefault="00161E05" w:rsidP="002C24AB">
            <w:pPr>
              <w:jc w:val="center"/>
              <w:rPr>
                <w:b/>
                <w:bCs/>
                <w:sz w:val="20"/>
                <w:szCs w:val="20"/>
              </w:rPr>
            </w:pPr>
            <w:r w:rsidRPr="00744916">
              <w:rPr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8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F30296" w14:textId="72080B61" w:rsidR="00161E05" w:rsidRPr="00744916" w:rsidRDefault="00161E05" w:rsidP="002C24AB">
            <w:pPr>
              <w:rPr>
                <w:b/>
                <w:bCs/>
                <w:sz w:val="20"/>
                <w:szCs w:val="20"/>
              </w:rPr>
            </w:pPr>
            <w:r w:rsidRPr="00744916">
              <w:rPr>
                <w:b/>
                <w:bCs/>
                <w:sz w:val="20"/>
                <w:szCs w:val="20"/>
              </w:rPr>
              <w:t>Spolehlivost, pečlivost a systematičnost při práci v laboratoři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DB6EB44" w14:textId="77777777" w:rsidR="00161E05" w:rsidRPr="00EA7C6D" w:rsidRDefault="00161E05" w:rsidP="002C24AB">
            <w:pPr>
              <w:jc w:val="center"/>
            </w:pPr>
          </w:p>
        </w:tc>
      </w:tr>
      <w:tr w:rsidR="00161E05" w:rsidRPr="00744916" w14:paraId="763E351B" w14:textId="77777777" w:rsidTr="00744916">
        <w:trPr>
          <w:trHeight w:hRule="exact" w:val="510"/>
        </w:trPr>
        <w:tc>
          <w:tcPr>
            <w:tcW w:w="6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7F4C5D" w14:textId="77777777" w:rsidR="00161E05" w:rsidRPr="00744916" w:rsidRDefault="00161E05" w:rsidP="002C24AB">
            <w:pPr>
              <w:jc w:val="center"/>
              <w:rPr>
                <w:b/>
                <w:bCs/>
                <w:sz w:val="20"/>
                <w:szCs w:val="20"/>
              </w:rPr>
            </w:pPr>
            <w:r w:rsidRPr="00744916">
              <w:rPr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8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A17C66" w14:textId="287572FF" w:rsidR="00161E05" w:rsidRPr="00744916" w:rsidRDefault="00161E05" w:rsidP="002C24AB">
            <w:pPr>
              <w:rPr>
                <w:b/>
                <w:bCs/>
                <w:sz w:val="20"/>
                <w:szCs w:val="20"/>
              </w:rPr>
            </w:pPr>
            <w:r w:rsidRPr="00744916">
              <w:rPr>
                <w:b/>
                <w:bCs/>
                <w:sz w:val="20"/>
                <w:szCs w:val="20"/>
              </w:rPr>
              <w:t>Pracovní nasazení a zájem o řešenou problematiku (čas věnovaný přípravě, provedení a vyhodnocení experimentů, entusiasmus, vlastní nápady a iniciativa)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62E557B" w14:textId="77777777" w:rsidR="00161E05" w:rsidRPr="00EA7C6D" w:rsidRDefault="00161E05" w:rsidP="002C24AB">
            <w:pPr>
              <w:jc w:val="center"/>
            </w:pPr>
          </w:p>
        </w:tc>
      </w:tr>
      <w:tr w:rsidR="00161E05" w:rsidRPr="00744916" w14:paraId="5694E638" w14:textId="77777777" w:rsidTr="00744916">
        <w:trPr>
          <w:trHeight w:hRule="exact" w:val="510"/>
        </w:trPr>
        <w:tc>
          <w:tcPr>
            <w:tcW w:w="6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31DC4FF" w14:textId="5EB846F0" w:rsidR="00161E05" w:rsidRPr="00744916" w:rsidRDefault="00161E05" w:rsidP="00DF11CB">
            <w:pPr>
              <w:jc w:val="center"/>
              <w:rPr>
                <w:b/>
                <w:bCs/>
                <w:sz w:val="20"/>
                <w:szCs w:val="20"/>
              </w:rPr>
            </w:pPr>
            <w:r w:rsidRPr="00744916">
              <w:rPr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8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1B2886" w14:textId="0E9B402B" w:rsidR="00161E05" w:rsidRPr="00744916" w:rsidRDefault="00161E05" w:rsidP="00613243">
            <w:pPr>
              <w:rPr>
                <w:b/>
                <w:bCs/>
                <w:sz w:val="20"/>
                <w:szCs w:val="20"/>
              </w:rPr>
            </w:pPr>
            <w:r w:rsidRPr="00744916">
              <w:rPr>
                <w:b/>
                <w:bCs/>
                <w:sz w:val="20"/>
                <w:szCs w:val="20"/>
              </w:rPr>
              <w:t>Schopnost vyhodnotit a interpretovat experimentální výsledky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4EE9E3B" w14:textId="77777777" w:rsidR="00161E05" w:rsidRPr="00EA7C6D" w:rsidRDefault="00161E05" w:rsidP="00DF11CB">
            <w:pPr>
              <w:jc w:val="center"/>
            </w:pPr>
          </w:p>
        </w:tc>
      </w:tr>
      <w:tr w:rsidR="00161E05" w:rsidRPr="00744916" w14:paraId="25558699" w14:textId="77777777" w:rsidTr="00744916">
        <w:trPr>
          <w:trHeight w:hRule="exact" w:val="510"/>
        </w:trPr>
        <w:tc>
          <w:tcPr>
            <w:tcW w:w="6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E09B856" w14:textId="3C488D38" w:rsidR="00161E05" w:rsidRPr="00744916" w:rsidRDefault="00161E05" w:rsidP="00DF11CB">
            <w:pPr>
              <w:jc w:val="center"/>
              <w:rPr>
                <w:b/>
                <w:bCs/>
                <w:sz w:val="20"/>
                <w:szCs w:val="20"/>
              </w:rPr>
            </w:pPr>
            <w:r w:rsidRPr="00744916">
              <w:rPr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8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F1AA5D" w14:textId="180A04F5" w:rsidR="00161E05" w:rsidRPr="00744916" w:rsidRDefault="00161E05" w:rsidP="00613243">
            <w:pPr>
              <w:rPr>
                <w:b/>
                <w:bCs/>
                <w:sz w:val="20"/>
                <w:szCs w:val="20"/>
              </w:rPr>
            </w:pPr>
            <w:r w:rsidRPr="00744916">
              <w:rPr>
                <w:b/>
                <w:bCs/>
                <w:sz w:val="20"/>
                <w:szCs w:val="20"/>
              </w:rPr>
              <w:t>Úroveň grafické prezentace získaných experimentálních výsledků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3217393" w14:textId="77777777" w:rsidR="00161E05" w:rsidRPr="00EA7C6D" w:rsidRDefault="00161E05" w:rsidP="00DF11CB">
            <w:pPr>
              <w:jc w:val="center"/>
            </w:pPr>
          </w:p>
        </w:tc>
      </w:tr>
      <w:tr w:rsidR="00161E05" w:rsidRPr="00744916" w14:paraId="15B1611B" w14:textId="77777777" w:rsidTr="00744916">
        <w:trPr>
          <w:trHeight w:hRule="exact" w:val="510"/>
        </w:trPr>
        <w:tc>
          <w:tcPr>
            <w:tcW w:w="6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B883A47" w14:textId="427949FF" w:rsidR="00161E05" w:rsidRPr="00744916" w:rsidRDefault="00161E05" w:rsidP="00613243">
            <w:pPr>
              <w:jc w:val="center"/>
              <w:rPr>
                <w:b/>
                <w:bCs/>
                <w:sz w:val="20"/>
                <w:szCs w:val="20"/>
              </w:rPr>
            </w:pPr>
            <w:r w:rsidRPr="00744916">
              <w:rPr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8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309E2B" w14:textId="03EEF4CC" w:rsidR="00161E05" w:rsidRPr="00744916" w:rsidRDefault="00161E05" w:rsidP="00613243">
            <w:pPr>
              <w:rPr>
                <w:b/>
                <w:bCs/>
                <w:sz w:val="20"/>
                <w:szCs w:val="20"/>
              </w:rPr>
            </w:pPr>
            <w:r w:rsidRPr="00744916">
              <w:rPr>
                <w:b/>
                <w:bCs/>
                <w:sz w:val="20"/>
                <w:szCs w:val="20"/>
              </w:rPr>
              <w:t>Samostatnost při sepisování práce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830B270" w14:textId="77777777" w:rsidR="00161E05" w:rsidRPr="00EA7C6D" w:rsidRDefault="00161E05" w:rsidP="00613243">
            <w:pPr>
              <w:jc w:val="center"/>
            </w:pPr>
          </w:p>
        </w:tc>
      </w:tr>
      <w:tr w:rsidR="00161E05" w:rsidRPr="00744916" w14:paraId="4D7DEE16" w14:textId="77777777" w:rsidTr="00744916">
        <w:trPr>
          <w:trHeight w:hRule="exact" w:val="510"/>
        </w:trPr>
        <w:tc>
          <w:tcPr>
            <w:tcW w:w="6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0E6F58A" w14:textId="42188A89" w:rsidR="00161E05" w:rsidRPr="00744916" w:rsidRDefault="00161E05" w:rsidP="00613243">
            <w:pPr>
              <w:jc w:val="center"/>
              <w:rPr>
                <w:b/>
                <w:bCs/>
                <w:sz w:val="20"/>
                <w:szCs w:val="20"/>
              </w:rPr>
            </w:pPr>
            <w:r w:rsidRPr="00744916">
              <w:rPr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8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6699D5" w14:textId="0F0492E2" w:rsidR="00161E05" w:rsidRPr="00744916" w:rsidRDefault="00161E05" w:rsidP="00613243">
            <w:pPr>
              <w:rPr>
                <w:b/>
                <w:bCs/>
                <w:sz w:val="20"/>
                <w:szCs w:val="20"/>
              </w:rPr>
            </w:pPr>
            <w:r w:rsidRPr="00744916">
              <w:rPr>
                <w:b/>
                <w:bCs/>
                <w:sz w:val="20"/>
                <w:szCs w:val="20"/>
              </w:rPr>
              <w:t>Práce s literaturou (výběr zdrojů, aktuálnost a relevantnost zdrojů)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6284D08" w14:textId="77777777" w:rsidR="00161E05" w:rsidRPr="00EA7C6D" w:rsidRDefault="00161E05" w:rsidP="00613243">
            <w:pPr>
              <w:jc w:val="center"/>
            </w:pPr>
          </w:p>
        </w:tc>
      </w:tr>
      <w:tr w:rsidR="00161E05" w:rsidRPr="00744916" w14:paraId="7696636C" w14:textId="77777777" w:rsidTr="00744916">
        <w:trPr>
          <w:trHeight w:hRule="exact" w:val="510"/>
        </w:trPr>
        <w:tc>
          <w:tcPr>
            <w:tcW w:w="6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3239B01" w14:textId="42878DE0" w:rsidR="00161E05" w:rsidRPr="00744916" w:rsidRDefault="00161E05" w:rsidP="00613243">
            <w:pPr>
              <w:jc w:val="center"/>
              <w:rPr>
                <w:b/>
                <w:bCs/>
                <w:sz w:val="20"/>
                <w:szCs w:val="20"/>
              </w:rPr>
            </w:pPr>
            <w:r w:rsidRPr="00744916">
              <w:rPr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8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FE6D79" w14:textId="6B271ADC" w:rsidR="00161E05" w:rsidRPr="00744916" w:rsidRDefault="00161E05" w:rsidP="00613243">
            <w:pPr>
              <w:rPr>
                <w:b/>
                <w:bCs/>
                <w:sz w:val="20"/>
                <w:szCs w:val="20"/>
              </w:rPr>
            </w:pPr>
            <w:r w:rsidRPr="00744916">
              <w:rPr>
                <w:b/>
                <w:bCs/>
                <w:sz w:val="20"/>
                <w:szCs w:val="20"/>
              </w:rPr>
              <w:t>Jazyková a stylistická úroveň textu (výskyt chyb a překlepů, odborný styl, respektování platného názvosloví)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6BA9B64" w14:textId="77777777" w:rsidR="00161E05" w:rsidRPr="00EA7C6D" w:rsidRDefault="00161E05" w:rsidP="00613243">
            <w:pPr>
              <w:jc w:val="center"/>
            </w:pPr>
          </w:p>
        </w:tc>
      </w:tr>
      <w:tr w:rsidR="00161E05" w:rsidRPr="00744916" w14:paraId="4DFF3FAB" w14:textId="77777777" w:rsidTr="00744916">
        <w:trPr>
          <w:trHeight w:hRule="exact" w:val="510"/>
        </w:trPr>
        <w:tc>
          <w:tcPr>
            <w:tcW w:w="6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271156F" w14:textId="655A97A0" w:rsidR="00161E05" w:rsidRPr="00744916" w:rsidRDefault="00161E05" w:rsidP="00613243">
            <w:pPr>
              <w:jc w:val="center"/>
              <w:rPr>
                <w:b/>
                <w:bCs/>
                <w:sz w:val="20"/>
                <w:szCs w:val="20"/>
              </w:rPr>
            </w:pPr>
            <w:r w:rsidRPr="00744916">
              <w:rPr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8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4FE5B7" w14:textId="56D009AE" w:rsidR="00161E05" w:rsidRPr="00744916" w:rsidRDefault="00161E05" w:rsidP="00EF73CA">
            <w:pPr>
              <w:rPr>
                <w:b/>
                <w:bCs/>
                <w:sz w:val="20"/>
                <w:szCs w:val="20"/>
              </w:rPr>
            </w:pPr>
            <w:r w:rsidRPr="00744916">
              <w:rPr>
                <w:b/>
                <w:bCs/>
                <w:sz w:val="20"/>
                <w:szCs w:val="20"/>
              </w:rPr>
              <w:t>Formální úprava, včetně formátování bibliografických citací a seznamu literatury</w:t>
            </w:r>
          </w:p>
        </w:tc>
        <w:tc>
          <w:tcPr>
            <w:tcW w:w="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F2C85A2" w14:textId="77777777" w:rsidR="00161E05" w:rsidRPr="00EA7C6D" w:rsidRDefault="00161E05" w:rsidP="00613243">
            <w:pPr>
              <w:jc w:val="center"/>
            </w:pPr>
          </w:p>
        </w:tc>
      </w:tr>
      <w:tr w:rsidR="00161E05" w:rsidRPr="00744916" w14:paraId="46FCB8DD" w14:textId="77777777" w:rsidTr="00744916">
        <w:trPr>
          <w:trHeight w:hRule="exact" w:val="510"/>
        </w:trPr>
        <w:tc>
          <w:tcPr>
            <w:tcW w:w="6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43A735D" w14:textId="0F0F996E" w:rsidR="00161E05" w:rsidRPr="00744916" w:rsidRDefault="00161E05" w:rsidP="00613243">
            <w:pPr>
              <w:jc w:val="center"/>
              <w:rPr>
                <w:b/>
                <w:bCs/>
                <w:sz w:val="20"/>
                <w:szCs w:val="20"/>
              </w:rPr>
            </w:pPr>
            <w:r w:rsidRPr="00744916">
              <w:rPr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8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68945E" w14:textId="3F8AF541" w:rsidR="00161E05" w:rsidRPr="00744916" w:rsidRDefault="00161E05" w:rsidP="00EF73CA">
            <w:pPr>
              <w:rPr>
                <w:b/>
                <w:bCs/>
                <w:sz w:val="20"/>
                <w:szCs w:val="20"/>
              </w:rPr>
            </w:pPr>
            <w:r w:rsidRPr="00744916">
              <w:rPr>
                <w:b/>
                <w:bCs/>
                <w:sz w:val="20"/>
                <w:szCs w:val="20"/>
              </w:rPr>
              <w:t xml:space="preserve">Úroveň obsahu práce (členění, struktura a rozsah práce, jasné definice cílů práce a zhodnocení jejich dosažení)  </w:t>
            </w:r>
          </w:p>
        </w:tc>
        <w:tc>
          <w:tcPr>
            <w:tcW w:w="763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410D556" w14:textId="77777777" w:rsidR="00161E05" w:rsidRPr="00EA7C6D" w:rsidRDefault="00161E05" w:rsidP="00613243">
            <w:pPr>
              <w:jc w:val="center"/>
            </w:pPr>
          </w:p>
        </w:tc>
      </w:tr>
      <w:tr w:rsidR="00161E05" w:rsidRPr="00EA7C6D" w14:paraId="18158A9B" w14:textId="77777777" w:rsidTr="00744916">
        <w:trPr>
          <w:trHeight w:hRule="exact" w:val="510"/>
        </w:trPr>
        <w:tc>
          <w:tcPr>
            <w:tcW w:w="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AD46C0" w14:textId="77777777" w:rsidR="00161E05" w:rsidRPr="00EA7C6D" w:rsidRDefault="00161E05" w:rsidP="00613243"/>
        </w:tc>
        <w:tc>
          <w:tcPr>
            <w:tcW w:w="8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80371A" w14:textId="483A83DC" w:rsidR="00161E05" w:rsidRPr="00EA7C6D" w:rsidRDefault="00161E05" w:rsidP="00161E05">
            <w:pPr>
              <w:jc w:val="right"/>
              <w:rPr>
                <w:b/>
                <w:bCs/>
              </w:rPr>
            </w:pPr>
            <w:r w:rsidRPr="00EA7C6D">
              <w:rPr>
                <w:b/>
                <w:bCs/>
              </w:rPr>
              <w:t xml:space="preserve">Celkem bodů </w:t>
            </w:r>
            <w:r w:rsidRPr="00EA7C6D">
              <w:rPr>
                <w:bCs/>
                <w:i/>
              </w:rPr>
              <w:t>(max. 50)</w:t>
            </w:r>
          </w:p>
        </w:tc>
        <w:tc>
          <w:tcPr>
            <w:tcW w:w="76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9CEA3F5" w14:textId="4F50539E" w:rsidR="00161E05" w:rsidRPr="00EA7C6D" w:rsidRDefault="00161E05" w:rsidP="00613243">
            <w:pPr>
              <w:jc w:val="center"/>
              <w:rPr>
                <w:b/>
                <w:bCs/>
              </w:rPr>
            </w:pPr>
          </w:p>
        </w:tc>
      </w:tr>
    </w:tbl>
    <w:p w14:paraId="632DB072" w14:textId="77777777" w:rsidR="00727889" w:rsidRDefault="00727889" w:rsidP="00ED207B">
      <w:pPr>
        <w:rPr>
          <w:b/>
          <w:bCs/>
          <w:u w:val="single"/>
        </w:rPr>
      </w:pPr>
    </w:p>
    <w:p w14:paraId="61B75C63" w14:textId="79E04998" w:rsidR="00ED207B" w:rsidRPr="002C24AB" w:rsidRDefault="00727889" w:rsidP="00ED207B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Doplňující </w:t>
      </w:r>
      <w:r w:rsidR="00ED207B" w:rsidRPr="002C24AB">
        <w:rPr>
          <w:b/>
          <w:bCs/>
          <w:u w:val="single"/>
        </w:rPr>
        <w:t>připomínky a dotazy</w:t>
      </w:r>
      <w:r>
        <w:rPr>
          <w:b/>
          <w:bCs/>
          <w:u w:val="single"/>
        </w:rPr>
        <w:t xml:space="preserve"> k</w:t>
      </w:r>
      <w:r w:rsidR="003634E8">
        <w:rPr>
          <w:b/>
          <w:bCs/>
          <w:u w:val="single"/>
        </w:rPr>
        <w:t> </w:t>
      </w:r>
      <w:r>
        <w:rPr>
          <w:b/>
          <w:bCs/>
          <w:u w:val="single"/>
        </w:rPr>
        <w:t>práci</w:t>
      </w:r>
      <w:r w:rsidR="003634E8" w:rsidRPr="003634E8">
        <w:rPr>
          <w:b/>
          <w:bCs/>
        </w:rPr>
        <w:t xml:space="preserve"> </w:t>
      </w:r>
      <w:r w:rsidR="002561BC" w:rsidRPr="003634E8">
        <w:rPr>
          <w:bCs/>
        </w:rPr>
        <w:t>(</w:t>
      </w:r>
      <w:r w:rsidR="002561BC" w:rsidRPr="002561BC">
        <w:rPr>
          <w:bCs/>
        </w:rPr>
        <w:t>možno připojit samostatný list</w:t>
      </w:r>
      <w:r w:rsidR="002561BC" w:rsidRPr="003634E8">
        <w:rPr>
          <w:bCs/>
        </w:rPr>
        <w:t>)</w:t>
      </w:r>
      <w:r w:rsidRPr="003634E8">
        <w:rPr>
          <w:bCs/>
        </w:rPr>
        <w:t>:</w:t>
      </w:r>
    </w:p>
    <w:p w14:paraId="526035E1" w14:textId="3C3F0568" w:rsidR="00ED207B" w:rsidRDefault="00ED207B" w:rsidP="00ED207B"/>
    <w:p w14:paraId="58BF35FB" w14:textId="77777777" w:rsidR="00DC439B" w:rsidRPr="002C24AB" w:rsidRDefault="00DC439B" w:rsidP="00ED207B"/>
    <w:p w14:paraId="4FFFD280" w14:textId="07E1682A" w:rsidR="00ED207B" w:rsidRDefault="00ED207B" w:rsidP="00ED207B"/>
    <w:p w14:paraId="6D65D38B" w14:textId="767175DA" w:rsidR="00161E05" w:rsidRDefault="00161E05" w:rsidP="00ED207B"/>
    <w:p w14:paraId="79C31DDC" w14:textId="77777777" w:rsidR="00161E05" w:rsidRPr="002C24AB" w:rsidRDefault="00161E05" w:rsidP="00ED207B"/>
    <w:p w14:paraId="243B6992" w14:textId="1D7B152C" w:rsidR="00ED207B" w:rsidRPr="00A232BA" w:rsidRDefault="00ED207B" w:rsidP="00ED207B">
      <w:pPr>
        <w:rPr>
          <w:sz w:val="28"/>
          <w:szCs w:val="28"/>
          <w:u w:val="single"/>
        </w:rPr>
      </w:pPr>
      <w:r w:rsidRPr="002C24AB">
        <w:rPr>
          <w:b/>
          <w:bCs/>
          <w:sz w:val="28"/>
          <w:szCs w:val="28"/>
          <w:u w:val="single"/>
        </w:rPr>
        <w:t>Závěr</w:t>
      </w:r>
      <w:r w:rsidRPr="002C24AB">
        <w:rPr>
          <w:b/>
          <w:bCs/>
          <w:sz w:val="28"/>
          <w:szCs w:val="28"/>
        </w:rPr>
        <w:t>: práci doporučuji / nedoporučuji k obhajobě.</w:t>
      </w:r>
      <w:r w:rsidR="00A232BA">
        <w:rPr>
          <w:sz w:val="28"/>
          <w:szCs w:val="28"/>
        </w:rPr>
        <w:t xml:space="preserve"> </w:t>
      </w:r>
    </w:p>
    <w:p w14:paraId="164DBD30" w14:textId="77777777" w:rsidR="00ED207B" w:rsidRPr="00A232BA" w:rsidRDefault="00ED207B" w:rsidP="00ED207B"/>
    <w:p w14:paraId="2FFDCDB3" w14:textId="2EFB4B81" w:rsidR="00DF11CB" w:rsidRPr="00A232BA" w:rsidRDefault="00DF11CB" w:rsidP="00ED207B"/>
    <w:p w14:paraId="798C70EC" w14:textId="1BD4FE81" w:rsidR="006550A2" w:rsidRPr="00A232BA" w:rsidRDefault="006550A2" w:rsidP="00ED207B"/>
    <w:p w14:paraId="55345C93" w14:textId="54D058B4" w:rsidR="006550A2" w:rsidRPr="00A232BA" w:rsidRDefault="006550A2" w:rsidP="00ED207B"/>
    <w:p w14:paraId="57E7E168" w14:textId="77777777" w:rsidR="006550A2" w:rsidRPr="00A232BA" w:rsidRDefault="006550A2" w:rsidP="00ED207B"/>
    <w:p w14:paraId="53C7EE28" w14:textId="77777777" w:rsidR="00ED207B" w:rsidRPr="00A232BA" w:rsidRDefault="00ED207B" w:rsidP="00ED207B">
      <w:r w:rsidRPr="00A232BA">
        <w:t>V Olomouci dne</w:t>
      </w:r>
      <w:r w:rsidR="00F744E5" w:rsidRPr="00A232BA">
        <w:t>:</w:t>
      </w:r>
      <w:r w:rsidRPr="00A232BA">
        <w:tab/>
      </w:r>
      <w:r w:rsidRPr="00A232BA">
        <w:tab/>
      </w:r>
      <w:r w:rsidRPr="00A232BA">
        <w:tab/>
      </w:r>
      <w:r w:rsidRPr="00A232BA">
        <w:tab/>
      </w:r>
      <w:r w:rsidRPr="00A232BA">
        <w:tab/>
      </w:r>
      <w:r w:rsidRPr="00A232BA">
        <w:tab/>
      </w:r>
      <w:r w:rsidRPr="00A232BA">
        <w:tab/>
        <w:t>Podpis:</w:t>
      </w:r>
    </w:p>
    <w:p w14:paraId="23AFCEBE" w14:textId="4D5D6FE4" w:rsidR="00DF11CB" w:rsidRPr="00A232BA" w:rsidRDefault="00DF11CB" w:rsidP="00ED207B">
      <w:pPr>
        <w:rPr>
          <w:sz w:val="20"/>
          <w:szCs w:val="20"/>
        </w:rPr>
      </w:pPr>
    </w:p>
    <w:p w14:paraId="149A581F" w14:textId="77777777" w:rsidR="00161E05" w:rsidRPr="00A232BA" w:rsidRDefault="00161E05" w:rsidP="00ED207B">
      <w:pPr>
        <w:rPr>
          <w:sz w:val="20"/>
          <w:szCs w:val="20"/>
        </w:rPr>
      </w:pPr>
    </w:p>
    <w:p w14:paraId="32B6188C" w14:textId="77777777" w:rsidR="00ED207B" w:rsidRPr="00A232BA" w:rsidRDefault="00ED207B" w:rsidP="00ED207B">
      <w:pPr>
        <w:rPr>
          <w:sz w:val="20"/>
          <w:szCs w:val="20"/>
        </w:rPr>
      </w:pPr>
      <w:r w:rsidRPr="00A232BA">
        <w:rPr>
          <w:sz w:val="20"/>
          <w:szCs w:val="20"/>
        </w:rPr>
        <w:t>Hodnocení</w:t>
      </w:r>
    </w:p>
    <w:p w14:paraId="0ED872A0" w14:textId="6E0E71FC" w:rsidR="00ED207B" w:rsidRPr="00A232BA" w:rsidRDefault="00F744E5" w:rsidP="00ED207B">
      <w:pPr>
        <w:rPr>
          <w:sz w:val="20"/>
          <w:szCs w:val="20"/>
        </w:rPr>
      </w:pPr>
      <w:proofErr w:type="gramStart"/>
      <w:r w:rsidRPr="00A232BA">
        <w:rPr>
          <w:sz w:val="20"/>
          <w:szCs w:val="20"/>
        </w:rPr>
        <w:t>A –</w:t>
      </w:r>
      <w:r w:rsidR="001C03CD" w:rsidRPr="00A232BA">
        <w:rPr>
          <w:sz w:val="20"/>
          <w:szCs w:val="20"/>
        </w:rPr>
        <w:t xml:space="preserve"> </w:t>
      </w:r>
      <w:r w:rsidR="00613243" w:rsidRPr="00A232BA">
        <w:rPr>
          <w:sz w:val="20"/>
          <w:szCs w:val="20"/>
        </w:rPr>
        <w:t>45</w:t>
      </w:r>
      <w:proofErr w:type="gramEnd"/>
      <w:r w:rsidR="001C03CD" w:rsidRPr="00A232BA">
        <w:rPr>
          <w:sz w:val="20"/>
          <w:szCs w:val="20"/>
        </w:rPr>
        <w:t>-</w:t>
      </w:r>
      <w:r w:rsidR="00613243" w:rsidRPr="00A232BA">
        <w:rPr>
          <w:sz w:val="20"/>
          <w:szCs w:val="20"/>
        </w:rPr>
        <w:t>50</w:t>
      </w:r>
    </w:p>
    <w:p w14:paraId="20B22DB5" w14:textId="581F9BCA" w:rsidR="00ED207B" w:rsidRPr="00A232BA" w:rsidRDefault="00F744E5" w:rsidP="00ED207B">
      <w:pPr>
        <w:rPr>
          <w:sz w:val="20"/>
          <w:szCs w:val="20"/>
        </w:rPr>
      </w:pPr>
      <w:proofErr w:type="gramStart"/>
      <w:r w:rsidRPr="00A232BA">
        <w:rPr>
          <w:sz w:val="20"/>
          <w:szCs w:val="20"/>
        </w:rPr>
        <w:t>B –</w:t>
      </w:r>
      <w:r w:rsidR="001C03CD" w:rsidRPr="00A232BA">
        <w:rPr>
          <w:sz w:val="20"/>
          <w:szCs w:val="20"/>
        </w:rPr>
        <w:t xml:space="preserve"> </w:t>
      </w:r>
      <w:r w:rsidR="00613243" w:rsidRPr="00A232BA">
        <w:rPr>
          <w:sz w:val="20"/>
          <w:szCs w:val="20"/>
        </w:rPr>
        <w:t>40</w:t>
      </w:r>
      <w:proofErr w:type="gramEnd"/>
      <w:r w:rsidR="001C03CD" w:rsidRPr="00A232BA">
        <w:rPr>
          <w:sz w:val="20"/>
          <w:szCs w:val="20"/>
        </w:rPr>
        <w:t>-</w:t>
      </w:r>
      <w:r w:rsidR="00613243" w:rsidRPr="00A232BA">
        <w:rPr>
          <w:sz w:val="20"/>
          <w:szCs w:val="20"/>
        </w:rPr>
        <w:t>44</w:t>
      </w:r>
    </w:p>
    <w:p w14:paraId="6E903A77" w14:textId="2A4D97E0" w:rsidR="00ED207B" w:rsidRPr="00A232BA" w:rsidRDefault="00F744E5" w:rsidP="00ED207B">
      <w:pPr>
        <w:rPr>
          <w:sz w:val="20"/>
          <w:szCs w:val="20"/>
        </w:rPr>
      </w:pPr>
      <w:proofErr w:type="gramStart"/>
      <w:r w:rsidRPr="00A232BA">
        <w:rPr>
          <w:sz w:val="20"/>
          <w:szCs w:val="20"/>
        </w:rPr>
        <w:t>C –</w:t>
      </w:r>
      <w:r w:rsidR="001C03CD" w:rsidRPr="00A232BA">
        <w:rPr>
          <w:sz w:val="20"/>
          <w:szCs w:val="20"/>
        </w:rPr>
        <w:t xml:space="preserve"> </w:t>
      </w:r>
      <w:r w:rsidR="00613243" w:rsidRPr="00A232BA">
        <w:rPr>
          <w:sz w:val="20"/>
          <w:szCs w:val="20"/>
        </w:rPr>
        <w:t>35</w:t>
      </w:r>
      <w:proofErr w:type="gramEnd"/>
      <w:r w:rsidR="001C03CD" w:rsidRPr="00A232BA">
        <w:rPr>
          <w:sz w:val="20"/>
          <w:szCs w:val="20"/>
        </w:rPr>
        <w:t>-</w:t>
      </w:r>
      <w:r w:rsidR="00613243" w:rsidRPr="00A232BA">
        <w:rPr>
          <w:sz w:val="20"/>
          <w:szCs w:val="20"/>
        </w:rPr>
        <w:t>39</w:t>
      </w:r>
    </w:p>
    <w:p w14:paraId="2E1FCC89" w14:textId="19293514" w:rsidR="00ED207B" w:rsidRPr="00A232BA" w:rsidRDefault="00F744E5" w:rsidP="00ED207B">
      <w:pPr>
        <w:rPr>
          <w:sz w:val="20"/>
          <w:szCs w:val="20"/>
        </w:rPr>
      </w:pPr>
      <w:proofErr w:type="gramStart"/>
      <w:r w:rsidRPr="00A232BA">
        <w:rPr>
          <w:sz w:val="20"/>
          <w:szCs w:val="20"/>
        </w:rPr>
        <w:t>D –</w:t>
      </w:r>
      <w:r w:rsidR="001C03CD" w:rsidRPr="00A232BA">
        <w:rPr>
          <w:sz w:val="20"/>
          <w:szCs w:val="20"/>
        </w:rPr>
        <w:t xml:space="preserve"> </w:t>
      </w:r>
      <w:r w:rsidR="00613243" w:rsidRPr="00A232BA">
        <w:rPr>
          <w:sz w:val="20"/>
          <w:szCs w:val="20"/>
        </w:rPr>
        <w:t>30</w:t>
      </w:r>
      <w:proofErr w:type="gramEnd"/>
      <w:r w:rsidR="001C03CD" w:rsidRPr="00A232BA">
        <w:rPr>
          <w:sz w:val="20"/>
          <w:szCs w:val="20"/>
        </w:rPr>
        <w:t>-</w:t>
      </w:r>
      <w:r w:rsidR="00613243" w:rsidRPr="00A232BA">
        <w:rPr>
          <w:sz w:val="20"/>
          <w:szCs w:val="20"/>
        </w:rPr>
        <w:t>34</w:t>
      </w:r>
    </w:p>
    <w:p w14:paraId="14F66D6D" w14:textId="6648BA12" w:rsidR="00ED207B" w:rsidRPr="00A232BA" w:rsidRDefault="00F744E5" w:rsidP="00ED207B">
      <w:pPr>
        <w:rPr>
          <w:sz w:val="20"/>
          <w:szCs w:val="20"/>
        </w:rPr>
      </w:pPr>
      <w:proofErr w:type="gramStart"/>
      <w:r w:rsidRPr="00A232BA">
        <w:rPr>
          <w:sz w:val="20"/>
          <w:szCs w:val="20"/>
        </w:rPr>
        <w:t>E –</w:t>
      </w:r>
      <w:r w:rsidR="001C03CD" w:rsidRPr="00A232BA">
        <w:rPr>
          <w:sz w:val="20"/>
          <w:szCs w:val="20"/>
        </w:rPr>
        <w:t xml:space="preserve"> </w:t>
      </w:r>
      <w:r w:rsidR="00613243" w:rsidRPr="00A232BA">
        <w:rPr>
          <w:sz w:val="20"/>
          <w:szCs w:val="20"/>
        </w:rPr>
        <w:t>25</w:t>
      </w:r>
      <w:proofErr w:type="gramEnd"/>
      <w:r w:rsidR="001C03CD" w:rsidRPr="00A232BA">
        <w:rPr>
          <w:sz w:val="20"/>
          <w:szCs w:val="20"/>
        </w:rPr>
        <w:t>-</w:t>
      </w:r>
      <w:r w:rsidR="00613243" w:rsidRPr="00A232BA">
        <w:rPr>
          <w:sz w:val="20"/>
          <w:szCs w:val="20"/>
        </w:rPr>
        <w:t>29</w:t>
      </w:r>
    </w:p>
    <w:p w14:paraId="4CD0B747" w14:textId="5C57D713" w:rsidR="00ED207B" w:rsidRPr="00A232BA" w:rsidRDefault="00ED207B">
      <w:pPr>
        <w:rPr>
          <w:sz w:val="20"/>
          <w:szCs w:val="20"/>
        </w:rPr>
      </w:pPr>
      <w:proofErr w:type="gramStart"/>
      <w:r w:rsidRPr="00A232BA">
        <w:rPr>
          <w:sz w:val="20"/>
          <w:szCs w:val="20"/>
        </w:rPr>
        <w:t xml:space="preserve">F – </w:t>
      </w:r>
      <w:r w:rsidR="00613243" w:rsidRPr="00A232BA">
        <w:rPr>
          <w:sz w:val="20"/>
          <w:szCs w:val="20"/>
        </w:rPr>
        <w:t>25</w:t>
      </w:r>
      <w:proofErr w:type="gramEnd"/>
      <w:r w:rsidRPr="00A232BA">
        <w:rPr>
          <w:sz w:val="20"/>
          <w:szCs w:val="20"/>
        </w:rPr>
        <w:t xml:space="preserve"> a méně</w:t>
      </w:r>
    </w:p>
    <w:sectPr w:rsidR="00ED207B" w:rsidRPr="00A232BA" w:rsidSect="003634E8">
      <w:pgSz w:w="11906" w:h="16838"/>
      <w:pgMar w:top="851" w:right="1077" w:bottom="568" w:left="107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szAwMTAwMDMyNDJQ0lEKTi0uzszPAykwqQUAa71+DCwAAAA="/>
  </w:docVars>
  <w:rsids>
    <w:rsidRoot w:val="00ED207B"/>
    <w:rsid w:val="0001160C"/>
    <w:rsid w:val="00052E64"/>
    <w:rsid w:val="00161E05"/>
    <w:rsid w:val="00186096"/>
    <w:rsid w:val="001B6990"/>
    <w:rsid w:val="001C03CD"/>
    <w:rsid w:val="00217513"/>
    <w:rsid w:val="002561BC"/>
    <w:rsid w:val="002C24AB"/>
    <w:rsid w:val="002E400D"/>
    <w:rsid w:val="003634E8"/>
    <w:rsid w:val="004D4826"/>
    <w:rsid w:val="00512D0D"/>
    <w:rsid w:val="005D6612"/>
    <w:rsid w:val="0060455B"/>
    <w:rsid w:val="00613243"/>
    <w:rsid w:val="006550A2"/>
    <w:rsid w:val="006F1EDB"/>
    <w:rsid w:val="00716DB6"/>
    <w:rsid w:val="00727889"/>
    <w:rsid w:val="00744916"/>
    <w:rsid w:val="007F5D43"/>
    <w:rsid w:val="0083205D"/>
    <w:rsid w:val="00834370"/>
    <w:rsid w:val="00843341"/>
    <w:rsid w:val="008A5813"/>
    <w:rsid w:val="009C1396"/>
    <w:rsid w:val="00A11B6B"/>
    <w:rsid w:val="00A232BA"/>
    <w:rsid w:val="00A95806"/>
    <w:rsid w:val="00AE5611"/>
    <w:rsid w:val="00CE7507"/>
    <w:rsid w:val="00DC439B"/>
    <w:rsid w:val="00DC6FD6"/>
    <w:rsid w:val="00DF11CB"/>
    <w:rsid w:val="00E15A58"/>
    <w:rsid w:val="00E6778F"/>
    <w:rsid w:val="00EA7C6D"/>
    <w:rsid w:val="00EB6047"/>
    <w:rsid w:val="00ED207B"/>
    <w:rsid w:val="00EF73CA"/>
    <w:rsid w:val="00F475D0"/>
    <w:rsid w:val="00F74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04FE3D9"/>
  <w15:chartTrackingRefBased/>
  <w15:docId w15:val="{A83B6DCF-9254-4137-A188-B265B3208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ED207B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rsid w:val="0060455B"/>
    <w:rPr>
      <w:sz w:val="16"/>
      <w:szCs w:val="16"/>
    </w:rPr>
  </w:style>
  <w:style w:type="paragraph" w:styleId="Textkomente">
    <w:name w:val="annotation text"/>
    <w:basedOn w:val="Normln"/>
    <w:link w:val="TextkomenteChar"/>
    <w:rsid w:val="0060455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60455B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60455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60455B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60455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semiHidden/>
    <w:rsid w:val="006045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79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osudek oponenta na bakalářskou práci</vt:lpstr>
    </vt:vector>
  </TitlesOfParts>
  <Company>PrF</Company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udek oponenta na bakalářskou práci</dc:title>
  <dc:subject/>
  <dc:creator>Petr Tarkowski</dc:creator>
  <cp:keywords/>
  <cp:lastModifiedBy>Brussova Marketa</cp:lastModifiedBy>
  <cp:revision>11</cp:revision>
  <dcterms:created xsi:type="dcterms:W3CDTF">2024-04-18T07:08:00Z</dcterms:created>
  <dcterms:modified xsi:type="dcterms:W3CDTF">2024-04-18T09:09:00Z</dcterms:modified>
</cp:coreProperties>
</file>